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5E9" w:rsidRPr="004A25E9" w:rsidRDefault="004A25E9" w:rsidP="004A25E9">
      <w:pPr>
        <w:pStyle w:val="Heading1"/>
        <w:rPr>
          <w:rFonts w:eastAsia="Times New Roman"/>
          <w:lang w:eastAsia="en-IN" w:bidi="te-IN"/>
        </w:rPr>
      </w:pPr>
      <w:bookmarkStart w:id="0" w:name="_GoBack"/>
      <w:bookmarkEnd w:id="0"/>
      <w:r w:rsidRPr="004A25E9">
        <w:rPr>
          <w:rFonts w:eastAsia="Times New Roman"/>
          <w:lang w:eastAsia="en-IN" w:bidi="te-IN"/>
        </w:rPr>
        <w:t>Goals &amp; Vision</w:t>
      </w:r>
    </w:p>
    <w:p w:rsidR="004A25E9" w:rsidRDefault="004A25E9" w:rsidP="004A25E9">
      <w:pPr>
        <w:pStyle w:val="Heading2"/>
      </w:pPr>
      <w:r>
        <w:t>Section 1: Business Goals</w:t>
      </w:r>
    </w:p>
    <w:p w:rsidR="004A25E9" w:rsidRDefault="004A25E9" w:rsidP="004A25E9">
      <w:pPr>
        <w:pStyle w:val="Heading2"/>
      </w:pPr>
      <w:r>
        <w:t>Section 2: Business Needs</w:t>
      </w:r>
    </w:p>
    <w:p w:rsidR="001A7318" w:rsidRDefault="00724653" w:rsidP="004A25E9"/>
    <w:p w:rsidR="004A25E9" w:rsidRDefault="004A25E9" w:rsidP="004A25E9">
      <w:pPr>
        <w:pStyle w:val="Heading1"/>
        <w:numPr>
          <w:ilvl w:val="0"/>
          <w:numId w:val="0"/>
        </w:numPr>
      </w:pPr>
    </w:p>
    <w:p w:rsidR="004A25E9" w:rsidRDefault="004A25E9" w:rsidP="004A25E9">
      <w:pPr>
        <w:pStyle w:val="Heading1"/>
      </w:pPr>
      <w:r>
        <w:t>Requirements / System Overview</w:t>
      </w:r>
    </w:p>
    <w:p w:rsidR="004A25E9" w:rsidRPr="004A25E9" w:rsidRDefault="004A25E9" w:rsidP="004A25E9">
      <w:pPr>
        <w:pStyle w:val="Heading2"/>
        <w:rPr>
          <w:rFonts w:eastAsia="Times New Roman"/>
          <w:lang w:eastAsia="en-IN" w:bidi="te-IN"/>
        </w:rPr>
      </w:pPr>
      <w:r w:rsidRPr="004A25E9">
        <w:rPr>
          <w:rFonts w:eastAsia="Times New Roman"/>
          <w:lang w:eastAsia="en-IN" w:bidi="te-IN"/>
        </w:rPr>
        <w:t>User Requirements, and</w:t>
      </w:r>
    </w:p>
    <w:p w:rsidR="004A25E9" w:rsidRPr="004A25E9" w:rsidRDefault="004A25E9" w:rsidP="004A25E9">
      <w:pPr>
        <w:pStyle w:val="Heading2"/>
        <w:rPr>
          <w:rFonts w:eastAsia="Times New Roman"/>
          <w:lang w:eastAsia="en-IN" w:bidi="te-IN"/>
        </w:rPr>
      </w:pPr>
      <w:r w:rsidRPr="004A25E9">
        <w:rPr>
          <w:rFonts w:eastAsia="Times New Roman"/>
          <w:lang w:eastAsia="en-IN" w:bidi="te-IN"/>
        </w:rPr>
        <w:t>Functional Requirements</w:t>
      </w:r>
    </w:p>
    <w:p w:rsidR="004A25E9" w:rsidRDefault="004A25E9" w:rsidP="004A25E9"/>
    <w:p w:rsidR="00724653" w:rsidRDefault="00724653" w:rsidP="004A25E9"/>
    <w:p w:rsidR="00724653" w:rsidRDefault="00724653" w:rsidP="00724653">
      <w:pPr>
        <w:pStyle w:val="Heading1"/>
      </w:pPr>
      <w:r>
        <w:t>User Interface</w:t>
      </w:r>
    </w:p>
    <w:p w:rsidR="00724653" w:rsidRDefault="00724653" w:rsidP="004A25E9"/>
    <w:sectPr w:rsidR="007246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autami">
    <w:altName w:val="Cambria Math"/>
    <w:panose1 w:val="020005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EC2856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C34521A"/>
    <w:multiLevelType w:val="multilevel"/>
    <w:tmpl w:val="CA34D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NjUztjA2srAwM7FQ0lEKTi0uzszPAykwrAUAfGc9JCwAAAA="/>
  </w:docVars>
  <w:rsids>
    <w:rsidRoot w:val="00EF0F83"/>
    <w:rsid w:val="004A25E9"/>
    <w:rsid w:val="0053731B"/>
    <w:rsid w:val="00724653"/>
    <w:rsid w:val="00B522C1"/>
    <w:rsid w:val="00EF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C82CF"/>
  <w15:chartTrackingRefBased/>
  <w15:docId w15:val="{79367399-4151-430A-8EA3-C278501D8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25E9"/>
  </w:style>
  <w:style w:type="paragraph" w:styleId="Heading1">
    <w:name w:val="heading 1"/>
    <w:basedOn w:val="Normal"/>
    <w:next w:val="Normal"/>
    <w:link w:val="Heading1Char"/>
    <w:uiPriority w:val="9"/>
    <w:qFormat/>
    <w:rsid w:val="004A25E9"/>
    <w:pPr>
      <w:keepNext/>
      <w:keepLines/>
      <w:numPr>
        <w:numId w:val="1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5E9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25E9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25E9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5E9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25E9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25E9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25E9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25E9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A25E9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25E9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25E9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4A25E9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5E9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25E9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25E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25E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25E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25E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A25E9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5E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25E9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4A25E9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4A25E9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4A25E9"/>
    <w:rPr>
      <w:i/>
      <w:iCs/>
      <w:color w:val="auto"/>
    </w:rPr>
  </w:style>
  <w:style w:type="paragraph" w:styleId="NoSpacing">
    <w:name w:val="No Spacing"/>
    <w:uiPriority w:val="1"/>
    <w:qFormat/>
    <w:rsid w:val="004A25E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A25E9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A25E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5E9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5E9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4A25E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A25E9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4A25E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A25E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4A25E9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25E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73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3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</Words>
  <Characters>141</Characters>
  <Application>Microsoft Office Word</Application>
  <DocSecurity>0</DocSecurity>
  <Lines>1</Lines>
  <Paragraphs>1</Paragraphs>
  <ScaleCrop>false</ScaleCrop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deep Kumar Katakam</dc:creator>
  <cp:keywords/>
  <dc:description/>
  <cp:lastModifiedBy>Pradeep Kumar Katakam</cp:lastModifiedBy>
  <cp:revision>5</cp:revision>
  <dcterms:created xsi:type="dcterms:W3CDTF">2022-09-20T08:20:00Z</dcterms:created>
  <dcterms:modified xsi:type="dcterms:W3CDTF">2022-09-20T08:23:00Z</dcterms:modified>
</cp:coreProperties>
</file>